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77FE" w:rsidRDefault="00486DB0" w:rsidP="00CB3089">
      <w:pPr>
        <w:pStyle w:val="prastasis1"/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86DB0">
        <w:rPr>
          <w:rFonts w:ascii="Times New Roman" w:hAnsi="Times New Roman" w:cs="Times New Roman"/>
          <w:b/>
          <w:color w:val="auto"/>
          <w:sz w:val="24"/>
          <w:szCs w:val="24"/>
        </w:rPr>
        <w:t xml:space="preserve">16. </w:t>
      </w:r>
      <w:r w:rsidR="000877FE" w:rsidRPr="00486DB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</w:t>
      </w:r>
      <w:r w:rsidR="000877FE">
        <w:rPr>
          <w:rFonts w:ascii="Times New Roman" w:eastAsia="Times New Roman" w:hAnsi="Times New Roman" w:cs="Times New Roman"/>
          <w:b/>
          <w:sz w:val="24"/>
          <w:szCs w:val="24"/>
        </w:rPr>
        <w:t xml:space="preserve"> veiklos lapas</w:t>
      </w:r>
      <w:r w:rsidR="00C87460" w:rsidRPr="00C8746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C87460" w:rsidRDefault="00C87460" w:rsidP="00CB3089">
      <w:pPr>
        <w:pStyle w:val="prastasis1"/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877FE">
        <w:rPr>
          <w:rFonts w:ascii="Times New Roman" w:eastAsia="Times New Roman" w:hAnsi="Times New Roman" w:cs="Times New Roman"/>
          <w:b/>
          <w:i/>
          <w:sz w:val="24"/>
          <w:szCs w:val="24"/>
        </w:rPr>
        <w:t>Agra</w:t>
      </w:r>
      <w:r w:rsidR="000877FE" w:rsidRPr="000877F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stų </w:t>
      </w:r>
      <w:proofErr w:type="spellStart"/>
      <w:r w:rsidR="000877FE" w:rsidRPr="000877FE">
        <w:rPr>
          <w:rFonts w:ascii="Times New Roman" w:eastAsia="Times New Roman" w:hAnsi="Times New Roman" w:cs="Times New Roman"/>
          <w:b/>
          <w:i/>
          <w:sz w:val="24"/>
          <w:szCs w:val="24"/>
        </w:rPr>
        <w:t>valkties</w:t>
      </w:r>
      <w:proofErr w:type="spellEnd"/>
      <w:r w:rsidR="000877FE" w:rsidRPr="000877F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ukėlėjo tyrimas</w:t>
      </w:r>
    </w:p>
    <w:p w:rsidR="00C87460" w:rsidRPr="000877FE" w:rsidRDefault="000877FE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1. </w:t>
      </w:r>
      <w:r w:rsidR="00C87460" w:rsidRPr="000877FE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tikslas </w:t>
      </w:r>
    </w:p>
    <w:p w:rsidR="00C87460" w:rsidRDefault="00437283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460" w:rsidRDefault="00C87460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37283" w:rsidRDefault="000877FE" w:rsidP="00437283">
      <w:pPr>
        <w:pStyle w:val="prastasis1"/>
        <w:tabs>
          <w:tab w:val="left" w:leader="underscore" w:pos="936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2. </w:t>
      </w:r>
      <w:r w:rsidRPr="000877FE">
        <w:rPr>
          <w:rFonts w:ascii="Times New Roman" w:eastAsia="Times New Roman" w:hAnsi="Times New Roman" w:cs="Times New Roman"/>
          <w:b/>
          <w:sz w:val="24"/>
          <w:szCs w:val="24"/>
        </w:rPr>
        <w:t>Hipotezė</w:t>
      </w:r>
    </w:p>
    <w:p w:rsidR="00C87460" w:rsidRDefault="00C87460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D1E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728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4565A" w:rsidRDefault="000877FE" w:rsidP="00437283">
      <w:pPr>
        <w:pStyle w:val="prastasis1"/>
        <w:tabs>
          <w:tab w:val="left" w:leader="underscore" w:pos="9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3. </w:t>
      </w:r>
      <w:r w:rsidRPr="000877FE">
        <w:rPr>
          <w:rFonts w:ascii="Times New Roman" w:eastAsia="Times New Roman" w:hAnsi="Times New Roman" w:cs="Times New Roman"/>
          <w:b/>
          <w:sz w:val="24"/>
          <w:szCs w:val="24"/>
        </w:rPr>
        <w:t>Tyrimo priemonė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87460" w:rsidRDefault="00F4565A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0877FE" w:rsidRDefault="00174C90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0877FE" w:rsidRPr="000877FE" w:rsidRDefault="000877FE" w:rsidP="00F4565A">
      <w:pPr>
        <w:pStyle w:val="prastasis1"/>
        <w:spacing w:before="120"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877FE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0877FE" w:rsidRDefault="000877FE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Pr="008607E9" w:rsidRDefault="000877FE" w:rsidP="00DD7024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982471">
        <w:rPr>
          <w:rFonts w:ascii="Times New Roman" w:eastAsia="Times New Roman" w:hAnsi="Times New Roman" w:cs="Times New Roman"/>
          <w:sz w:val="24"/>
          <w:szCs w:val="24"/>
        </w:rPr>
        <w:t>Pro l</w:t>
      </w:r>
      <w:r w:rsidR="00B849C7">
        <w:rPr>
          <w:rFonts w:ascii="Times New Roman" w:eastAsia="Times New Roman" w:hAnsi="Times New Roman" w:cs="Times New Roman"/>
          <w:sz w:val="24"/>
          <w:szCs w:val="24"/>
        </w:rPr>
        <w:t>up</w:t>
      </w:r>
      <w:r w:rsidR="00982471">
        <w:rPr>
          <w:rFonts w:ascii="Times New Roman" w:eastAsia="Times New Roman" w:hAnsi="Times New Roman" w:cs="Times New Roman"/>
          <w:sz w:val="24"/>
          <w:szCs w:val="24"/>
        </w:rPr>
        <w:t>ą</w:t>
      </w:r>
      <w:r w:rsidR="00C87460">
        <w:rPr>
          <w:rFonts w:ascii="Times New Roman" w:eastAsia="Times New Roman" w:hAnsi="Times New Roman" w:cs="Times New Roman"/>
          <w:sz w:val="24"/>
          <w:szCs w:val="24"/>
        </w:rPr>
        <w:t xml:space="preserve"> apžiūrėkite</w:t>
      </w:r>
      <w:r w:rsidR="0019428A">
        <w:rPr>
          <w:rFonts w:ascii="Times New Roman" w:eastAsia="Times New Roman" w:hAnsi="Times New Roman" w:cs="Times New Roman"/>
          <w:sz w:val="24"/>
          <w:szCs w:val="24"/>
        </w:rPr>
        <w:t xml:space="preserve"> agrastų</w:t>
      </w:r>
      <w:r w:rsidR="00C87460">
        <w:rPr>
          <w:rFonts w:ascii="Times New Roman" w:eastAsia="Times New Roman" w:hAnsi="Times New Roman" w:cs="Times New Roman"/>
          <w:sz w:val="24"/>
          <w:szCs w:val="24"/>
        </w:rPr>
        <w:t xml:space="preserve"> mėginius. </w:t>
      </w:r>
      <w:r w:rsidR="00B849C7">
        <w:rPr>
          <w:rFonts w:ascii="Times New Roman" w:eastAsia="Times New Roman" w:hAnsi="Times New Roman" w:cs="Times New Roman"/>
          <w:sz w:val="24"/>
          <w:szCs w:val="24"/>
        </w:rPr>
        <w:t>Apibūdinkite ant uogų paviršiaus matomą apnašą (spalva, struktūra)</w:t>
      </w:r>
      <w:r w:rsidR="00E1294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4565A" w:rsidRDefault="00F4565A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4565A" w:rsidRDefault="00F4565A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0D1ED6" w:rsidRDefault="000D1ED6" w:rsidP="00174C90">
      <w:pPr>
        <w:pStyle w:val="prastasis1"/>
        <w:spacing w:after="24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B849C7" w:rsidRPr="00040BA5" w:rsidRDefault="00B849C7" w:rsidP="00174C90">
      <w:pPr>
        <w:pStyle w:val="prastasis1"/>
        <w:spacing w:after="240"/>
        <w:jc w:val="both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4.2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agaminki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repar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ą. Su preparavimo adatėle atsargiai, steng</w:t>
      </w:r>
      <w:r w:rsidR="00982471">
        <w:rPr>
          <w:rFonts w:ascii="Times New Roman" w:eastAsia="Times New Roman" w:hAnsi="Times New Roman" w:cs="Times New Roman"/>
          <w:sz w:val="24"/>
          <w:szCs w:val="24"/>
        </w:rPr>
        <w:t>damies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eužkabinti agrasto uogos minkštimo, nuo uogos paviršiaus nuimkite rudą (arba juodą) apnašą. Dėkite apnašą ant objektinio stiklelio į vandens lašą ir adatėle gerai išsklaidykite. Uždenkite dengiamuoju stikleliu. Pieštuko buku galu atsargiai, steng</w:t>
      </w:r>
      <w:r w:rsidR="00982471">
        <w:rPr>
          <w:rFonts w:ascii="Times New Roman" w:eastAsia="Times New Roman" w:hAnsi="Times New Roman" w:cs="Times New Roman"/>
          <w:sz w:val="24"/>
          <w:szCs w:val="24"/>
        </w:rPr>
        <w:t>damies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esuskaldyti, paspauskite dengiamąjį stiklelį taip, ka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aisiakūni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uskiltų. </w:t>
      </w:r>
    </w:p>
    <w:p w:rsidR="00B849C7" w:rsidRDefault="00B849C7" w:rsidP="00DD7024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4.3. </w:t>
      </w:r>
      <w:r w:rsidR="00C87460">
        <w:rPr>
          <w:rFonts w:ascii="Times New Roman" w:eastAsia="Times New Roman" w:hAnsi="Times New Roman" w:cs="Times New Roman"/>
          <w:sz w:val="24"/>
          <w:szCs w:val="24"/>
        </w:rPr>
        <w:t xml:space="preserve">Preparatą tyrinėkite pro mikroskopą. Matomą vaizdą nupieškite </w:t>
      </w:r>
      <w:r w:rsidR="00F4163F">
        <w:rPr>
          <w:rFonts w:ascii="Times New Roman" w:eastAsia="Times New Roman" w:hAnsi="Times New Roman" w:cs="Times New Roman"/>
          <w:sz w:val="24"/>
          <w:szCs w:val="24"/>
        </w:rPr>
        <w:t>ir remdamiesi žiniomis apie grybų san</w:t>
      </w:r>
      <w:r w:rsidR="00C45152">
        <w:rPr>
          <w:rFonts w:ascii="Times New Roman" w:eastAsia="Times New Roman" w:hAnsi="Times New Roman" w:cs="Times New Roman"/>
          <w:sz w:val="24"/>
          <w:szCs w:val="24"/>
        </w:rPr>
        <w:t xml:space="preserve">darą </w:t>
      </w:r>
      <w:r w:rsidR="00C87460">
        <w:rPr>
          <w:rFonts w:ascii="Times New Roman" w:eastAsia="Times New Roman" w:hAnsi="Times New Roman" w:cs="Times New Roman"/>
          <w:sz w:val="24"/>
          <w:szCs w:val="24"/>
        </w:rPr>
        <w:t xml:space="preserve">sužymėkite </w:t>
      </w:r>
      <w:r w:rsidR="00982471">
        <w:rPr>
          <w:rFonts w:ascii="Times New Roman" w:eastAsia="Times New Roman" w:hAnsi="Times New Roman" w:cs="Times New Roman"/>
          <w:sz w:val="24"/>
          <w:szCs w:val="24"/>
        </w:rPr>
        <w:t>ir nurodyki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atomas struktūras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if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grybieną)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aisiakūni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suskilusius ir sveikus), sporas.</w:t>
      </w:r>
    </w:p>
    <w:p w:rsidR="00C87460" w:rsidRDefault="00C87460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Default="00C87460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</w:rPr>
      </w:pPr>
      <w:r>
        <w:rPr>
          <w:noProof/>
          <w:lang w:eastAsia="lt-LT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1905</wp:posOffset>
            </wp:positionH>
            <wp:positionV relativeFrom="paragraph">
              <wp:posOffset>20955</wp:posOffset>
            </wp:positionV>
            <wp:extent cx="1391920" cy="2096135"/>
            <wp:effectExtent l="0" t="0" r="0" b="0"/>
            <wp:wrapTight wrapText="bothSides">
              <wp:wrapPolygon edited="0">
                <wp:start x="0" y="0"/>
                <wp:lineTo x="0" y="21397"/>
                <wp:lineTo x="21285" y="21397"/>
                <wp:lineTo x="21285" y="0"/>
                <wp:lineTo x="0" y="0"/>
              </wp:wrapPolygon>
            </wp:wrapTight>
            <wp:docPr id="1" name="Paveikslėlis 1" descr="Bildergebnis für sphaerotheca mors-uva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ldergebnis für sphaerotheca mors-uva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920" cy="209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                                              </w:t>
      </w:r>
      <w:r w:rsidR="000D1ED6">
        <w:rPr>
          <w:rFonts w:ascii="Times New Roman" w:eastAsia="Times New Roman" w:hAnsi="Times New Roman" w:cs="Times New Roman"/>
          <w:i/>
          <w:sz w:val="20"/>
          <w:szCs w:val="20"/>
        </w:rPr>
        <w:t xml:space="preserve">        </w:t>
      </w:r>
      <w:r w:rsidR="000D1ED6">
        <w:rPr>
          <w:rFonts w:ascii="Times New Roman" w:eastAsia="Times New Roman" w:hAnsi="Times New Roman" w:cs="Times New Roman"/>
          <w:i/>
          <w:sz w:val="20"/>
          <w:szCs w:val="20"/>
        </w:rPr>
        <w:tab/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  </w:t>
      </w:r>
      <w:r w:rsidRPr="003E0FE8">
        <w:rPr>
          <w:rFonts w:ascii="Times New Roman" w:eastAsia="Times New Roman" w:hAnsi="Times New Roman" w:cs="Times New Roman"/>
          <w:i/>
          <w:sz w:val="20"/>
          <w:szCs w:val="20"/>
        </w:rPr>
        <w:t xml:space="preserve">Vieta </w:t>
      </w:r>
      <w:r w:rsidR="00B849C7">
        <w:rPr>
          <w:rFonts w:ascii="Times New Roman" w:eastAsia="Times New Roman" w:hAnsi="Times New Roman" w:cs="Times New Roman"/>
          <w:i/>
          <w:sz w:val="20"/>
          <w:szCs w:val="20"/>
        </w:rPr>
        <w:t xml:space="preserve">biologiniam </w:t>
      </w:r>
      <w:r w:rsidRPr="003E0FE8">
        <w:rPr>
          <w:rFonts w:ascii="Times New Roman" w:eastAsia="Times New Roman" w:hAnsi="Times New Roman" w:cs="Times New Roman"/>
          <w:i/>
          <w:sz w:val="20"/>
          <w:szCs w:val="20"/>
        </w:rPr>
        <w:t>piešiniu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:</w:t>
      </w:r>
    </w:p>
    <w:p w:rsidR="00C87460" w:rsidRPr="003E0FE8" w:rsidRDefault="00C87460" w:rsidP="00C87460">
      <w:pPr>
        <w:pStyle w:val="prastasis1"/>
        <w:spacing w:after="0" w:line="240" w:lineRule="auto"/>
        <w:jc w:val="right"/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C87460" w:rsidRDefault="00303122" w:rsidP="00C87460">
      <w:pPr>
        <w:pStyle w:val="prastasis1"/>
        <w:spacing w:after="0" w:line="240" w:lineRule="auto"/>
        <w:rPr>
          <w:noProof/>
          <w:lang w:eastAsia="lt-LT"/>
        </w:rPr>
      </w:pPr>
      <w:r>
        <w:rPr>
          <w:noProof/>
          <w:lang w:eastAsia="lt-LT"/>
        </w:rPr>
        <w:pict>
          <v:group id="Group 4" o:spid="_x0000_s1026" style="position:absolute;margin-left:.15pt;margin-top:.7pt;width:376.9pt;height:130.85pt;z-index:251662336" coordorigin="3758,10477" coordsize="7538,26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">
            <v:shapetype id="_x0000_t134" coordsize="21600,21600" o:spt="134" path="m17955,v862,282,1877,1410,2477,3045c21035,5357,21372,7895,21597,10827v-225,2763,-562,5300,-1165,7613c19832,20132,18817,21260,17955,21597r-14388,l,10827,3567,xe">
              <v:stroke joinstyle="miter"/>
              <v:path o:connecttype="rect" textboxrect="3567,0,17955,21600"/>
            </v:shapetype>
            <v:shape id="Struktūrinė schema: ekranas 7" o:spid="_x0000_s1027" type="#_x0000_t134" style="position:absolute;left:6998;top:10477;width:4298;height:261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" fillcolor="white [3201]" strokecolor="#9bbb59 [3206]" strokeweight="2pt"/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Tiesioji rodyklės jungtis 2" o:spid="_x0000_s1028" type="#_x0000_t32" style="position:absolute;left:3758;top:11574;width:3345;height:513;flip: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" strokecolor="#4579b8 [3044]">
              <v:stroke endarrow="open"/>
            </v:shape>
          </v:group>
        </w:pict>
      </w:r>
    </w:p>
    <w:p w:rsidR="00C87460" w:rsidRDefault="00C87460" w:rsidP="00C87460">
      <w:pPr>
        <w:pStyle w:val="prastasis1"/>
        <w:spacing w:after="0" w:line="240" w:lineRule="auto"/>
        <w:rPr>
          <w:noProof/>
          <w:lang w:eastAsia="lt-LT"/>
        </w:rPr>
      </w:pPr>
    </w:p>
    <w:p w:rsidR="00C87460" w:rsidRDefault="00C87460" w:rsidP="00C87460">
      <w:pPr>
        <w:pStyle w:val="prastasis1"/>
        <w:spacing w:after="0" w:line="240" w:lineRule="auto"/>
        <w:rPr>
          <w:noProof/>
          <w:lang w:eastAsia="lt-LT"/>
        </w:rPr>
      </w:pPr>
    </w:p>
    <w:p w:rsidR="00C87460" w:rsidRDefault="00C87460" w:rsidP="00C87460">
      <w:pPr>
        <w:pStyle w:val="prastasis1"/>
        <w:spacing w:after="0" w:line="240" w:lineRule="auto"/>
        <w:rPr>
          <w:noProof/>
          <w:lang w:eastAsia="lt-LT"/>
        </w:rPr>
      </w:pPr>
    </w:p>
    <w:p w:rsidR="00C87460" w:rsidRDefault="00C87460" w:rsidP="00C87460">
      <w:pPr>
        <w:pStyle w:val="prastasis1"/>
        <w:spacing w:after="0" w:line="240" w:lineRule="auto"/>
        <w:rPr>
          <w:noProof/>
          <w:lang w:eastAsia="lt-LT"/>
        </w:rPr>
      </w:pPr>
      <w:r>
        <w:rPr>
          <w:noProof/>
          <w:lang w:eastAsia="lt-LT"/>
        </w:rPr>
        <w:t xml:space="preserve"> </w:t>
      </w:r>
    </w:p>
    <w:p w:rsidR="00C87460" w:rsidRDefault="00C87460" w:rsidP="00C87460">
      <w:pPr>
        <w:pStyle w:val="prastasis1"/>
        <w:spacing w:after="0" w:line="240" w:lineRule="auto"/>
        <w:rPr>
          <w:noProof/>
          <w:lang w:eastAsia="lt-LT"/>
        </w:rPr>
      </w:pPr>
    </w:p>
    <w:p w:rsidR="00C87460" w:rsidRDefault="00C87460" w:rsidP="00C87460">
      <w:pPr>
        <w:pStyle w:val="prastasis1"/>
        <w:spacing w:after="0" w:line="240" w:lineRule="auto"/>
        <w:rPr>
          <w:noProof/>
          <w:lang w:eastAsia="lt-LT"/>
        </w:rPr>
      </w:pPr>
    </w:p>
    <w:p w:rsidR="00C87460" w:rsidRDefault="00C87460" w:rsidP="00C87460">
      <w:pPr>
        <w:pStyle w:val="prastasis1"/>
        <w:spacing w:after="0" w:line="240" w:lineRule="auto"/>
        <w:rPr>
          <w:noProof/>
          <w:lang w:eastAsia="lt-LT"/>
        </w:rPr>
      </w:pPr>
    </w:p>
    <w:p w:rsidR="00C87460" w:rsidRDefault="00C87460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lt-LT"/>
        </w:rPr>
        <w:t xml:space="preserve">       </w:t>
      </w:r>
    </w:p>
    <w:p w:rsidR="00C87460" w:rsidRDefault="00C87460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87460" w:rsidRDefault="00C87460" w:rsidP="00935A38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293955" w:rsidRDefault="00293955" w:rsidP="0083383A">
      <w:pPr>
        <w:pStyle w:val="prastasis1"/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4565A">
        <w:rPr>
          <w:rFonts w:ascii="Times New Roman" w:eastAsia="Times New Roman" w:hAnsi="Times New Roman" w:cs="Times New Roman"/>
          <w:szCs w:val="24"/>
        </w:rPr>
        <w:t xml:space="preserve">1 pav. </w:t>
      </w:r>
      <w:r w:rsidRPr="00F4565A">
        <w:rPr>
          <w:rFonts w:ascii="Times New Roman" w:eastAsia="Times New Roman" w:hAnsi="Times New Roman" w:cs="Times New Roman"/>
          <w:b/>
          <w:szCs w:val="24"/>
        </w:rPr>
        <w:t>Pažeistos agrasto uogos</w:t>
      </w:r>
    </w:p>
    <w:p w:rsidR="00C87460" w:rsidRDefault="00C87460" w:rsidP="00935A38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Pr="00C87460" w:rsidRDefault="007C53AA" w:rsidP="00DD7024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4.4. </w:t>
      </w:r>
      <w:proofErr w:type="spellStart"/>
      <w:r w:rsidR="00982471">
        <w:rPr>
          <w:rFonts w:ascii="Times New Roman" w:eastAsia="Times New Roman" w:hAnsi="Times New Roman" w:cs="Times New Roman"/>
          <w:sz w:val="24"/>
          <w:szCs w:val="24"/>
          <w:lang w:val="en-US"/>
        </w:rPr>
        <w:t>Remdamiesi</w:t>
      </w:r>
      <w:proofErr w:type="spellEnd"/>
      <w:r w:rsidR="00C87460" w:rsidRPr="00C87460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="00982471" w:rsidRPr="001A7648">
        <w:rPr>
          <w:rFonts w:ascii="Times New Roman" w:hAnsi="Times New Roman" w:cs="Times New Roman"/>
          <w:bCs/>
          <w:i/>
          <w:color w:val="222222"/>
          <w:sz w:val="24"/>
          <w:szCs w:val="24"/>
        </w:rPr>
        <w:t>A</w:t>
      </w:r>
      <w:r w:rsidR="00C87460" w:rsidRPr="001A7648">
        <w:rPr>
          <w:rFonts w:ascii="Times New Roman" w:hAnsi="Times New Roman" w:cs="Times New Roman"/>
          <w:bCs/>
          <w:i/>
          <w:color w:val="222222"/>
          <w:sz w:val="24"/>
          <w:szCs w:val="24"/>
        </w:rPr>
        <w:t>ugalų ligų</w:t>
      </w:r>
      <w:r w:rsidR="00C87460" w:rsidRPr="001A7648">
        <w:rPr>
          <w:rFonts w:ascii="Times New Roman" w:hAnsi="Times New Roman" w:cs="Times New Roman"/>
          <w:b/>
          <w:bCs/>
          <w:i/>
          <w:color w:val="222222"/>
          <w:sz w:val="24"/>
          <w:szCs w:val="24"/>
        </w:rPr>
        <w:t xml:space="preserve"> </w:t>
      </w:r>
      <w:r w:rsidR="00EF1CBF" w:rsidRPr="001A7648">
        <w:rPr>
          <w:rFonts w:ascii="Times New Roman" w:hAnsi="Times New Roman" w:cs="Times New Roman"/>
          <w:bCs/>
          <w:i/>
          <w:color w:val="222222"/>
          <w:sz w:val="24"/>
          <w:szCs w:val="24"/>
        </w:rPr>
        <w:t xml:space="preserve">sukėlėjų </w:t>
      </w:r>
      <w:r w:rsidRPr="001A7648">
        <w:rPr>
          <w:rFonts w:ascii="Times New Roman" w:hAnsi="Times New Roman" w:cs="Times New Roman"/>
          <w:bCs/>
          <w:i/>
          <w:color w:val="222222"/>
          <w:sz w:val="24"/>
          <w:szCs w:val="24"/>
        </w:rPr>
        <w:t>p</w:t>
      </w:r>
      <w:r w:rsidRPr="001A7648">
        <w:rPr>
          <w:rFonts w:ascii="Times New Roman" w:hAnsi="Times New Roman" w:cs="Times New Roman"/>
          <w:bCs/>
          <w:i/>
          <w:color w:val="auto"/>
          <w:sz w:val="24"/>
          <w:szCs w:val="24"/>
        </w:rPr>
        <w:t>avyzdžiais</w:t>
      </w:r>
      <w:r w:rsidRPr="00982471">
        <w:rPr>
          <w:rFonts w:ascii="Times New Roman" w:hAnsi="Times New Roman" w:cs="Times New Roman"/>
          <w:bCs/>
          <w:i/>
          <w:color w:val="222222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222222"/>
          <w:sz w:val="24"/>
          <w:szCs w:val="24"/>
        </w:rPr>
        <w:t>(</w:t>
      </w:r>
      <w:r>
        <w:rPr>
          <w:rFonts w:ascii="Times New Roman" w:hAnsi="Times New Roman" w:cs="Times New Roman"/>
          <w:bCs/>
          <w:color w:val="222222"/>
          <w:sz w:val="24"/>
          <w:szCs w:val="24"/>
          <w:lang w:val="en-US"/>
        </w:rPr>
        <w:t xml:space="preserve">1 </w:t>
      </w:r>
      <w:proofErr w:type="spellStart"/>
      <w:r>
        <w:rPr>
          <w:rFonts w:ascii="Times New Roman" w:hAnsi="Times New Roman" w:cs="Times New Roman"/>
          <w:bCs/>
          <w:color w:val="222222"/>
          <w:sz w:val="24"/>
          <w:szCs w:val="24"/>
          <w:lang w:val="en-US"/>
        </w:rPr>
        <w:t>priedas</w:t>
      </w:r>
      <w:proofErr w:type="spellEnd"/>
      <w:r>
        <w:rPr>
          <w:rFonts w:ascii="Times New Roman" w:hAnsi="Times New Roman" w:cs="Times New Roman"/>
          <w:bCs/>
          <w:color w:val="222222"/>
          <w:sz w:val="24"/>
          <w:szCs w:val="24"/>
          <w:lang w:val="en-US"/>
        </w:rPr>
        <w:t xml:space="preserve">) </w:t>
      </w:r>
      <w:r w:rsidR="008E2564">
        <w:rPr>
          <w:rFonts w:ascii="Times New Roman" w:hAnsi="Times New Roman" w:cs="Times New Roman"/>
          <w:bCs/>
          <w:color w:val="222222"/>
          <w:sz w:val="24"/>
          <w:szCs w:val="24"/>
        </w:rPr>
        <w:t xml:space="preserve">ar kita informacija apie agrastų </w:t>
      </w:r>
      <w:r w:rsidR="0017365B">
        <w:rPr>
          <w:rFonts w:ascii="Times New Roman" w:hAnsi="Times New Roman" w:cs="Times New Roman"/>
          <w:bCs/>
          <w:color w:val="222222"/>
          <w:sz w:val="24"/>
          <w:szCs w:val="24"/>
        </w:rPr>
        <w:t>ligų s</w:t>
      </w:r>
      <w:r w:rsidR="00C87460" w:rsidRPr="00C87460">
        <w:rPr>
          <w:rFonts w:ascii="Times New Roman" w:hAnsi="Times New Roman" w:cs="Times New Roman"/>
          <w:bCs/>
          <w:color w:val="222222"/>
          <w:sz w:val="24"/>
          <w:szCs w:val="24"/>
        </w:rPr>
        <w:t>ukėlėjus</w:t>
      </w:r>
      <w:r w:rsidR="002B30BD">
        <w:rPr>
          <w:rFonts w:ascii="Times New Roman" w:hAnsi="Times New Roman" w:cs="Times New Roman"/>
          <w:bCs/>
          <w:color w:val="222222"/>
          <w:sz w:val="24"/>
          <w:szCs w:val="24"/>
        </w:rPr>
        <w:t>,</w:t>
      </w:r>
      <w:r w:rsidR="00C87460" w:rsidRPr="00C87460">
        <w:rPr>
          <w:rFonts w:ascii="Times New Roman" w:hAnsi="Times New Roman" w:cs="Times New Roman"/>
          <w:bCs/>
          <w:i/>
          <w:color w:val="222222"/>
          <w:sz w:val="24"/>
          <w:szCs w:val="24"/>
        </w:rPr>
        <w:t xml:space="preserve"> </w:t>
      </w:r>
      <w:r w:rsidR="002B30BD" w:rsidRPr="001A7648">
        <w:rPr>
          <w:rFonts w:ascii="Times New Roman" w:hAnsi="Times New Roman" w:cs="Times New Roman"/>
          <w:bCs/>
          <w:color w:val="222222"/>
          <w:sz w:val="24"/>
          <w:szCs w:val="24"/>
        </w:rPr>
        <w:t>nustatykite, koks</w:t>
      </w:r>
      <w:r>
        <w:rPr>
          <w:rFonts w:ascii="Times New Roman" w:hAnsi="Times New Roman" w:cs="Times New Roman"/>
          <w:bCs/>
          <w:color w:val="222222"/>
          <w:sz w:val="24"/>
          <w:szCs w:val="24"/>
        </w:rPr>
        <w:t xml:space="preserve"> gryb</w:t>
      </w:r>
      <w:r w:rsidR="002B30BD">
        <w:rPr>
          <w:rFonts w:ascii="Times New Roman" w:hAnsi="Times New Roman" w:cs="Times New Roman"/>
          <w:bCs/>
          <w:color w:val="222222"/>
          <w:sz w:val="24"/>
          <w:szCs w:val="24"/>
        </w:rPr>
        <w:t>as</w:t>
      </w:r>
      <w:r w:rsidR="002177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arazituoja </w:t>
      </w:r>
      <w:r w:rsidR="002177A4">
        <w:rPr>
          <w:rFonts w:ascii="Times New Roman" w:eastAsia="Times New Roman" w:hAnsi="Times New Roman" w:cs="Times New Roman"/>
          <w:sz w:val="24"/>
          <w:szCs w:val="24"/>
        </w:rPr>
        <w:t>ant tir</w:t>
      </w:r>
      <w:r w:rsidR="002B30BD">
        <w:rPr>
          <w:rFonts w:ascii="Times New Roman" w:eastAsia="Times New Roman" w:hAnsi="Times New Roman" w:cs="Times New Roman"/>
          <w:sz w:val="24"/>
          <w:szCs w:val="24"/>
        </w:rPr>
        <w:t>iamų</w:t>
      </w:r>
      <w:r w:rsidR="00C87460" w:rsidRPr="00C8746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177A4">
        <w:rPr>
          <w:rFonts w:ascii="Times New Roman" w:eastAsia="Times New Roman" w:hAnsi="Times New Roman" w:cs="Times New Roman"/>
          <w:sz w:val="24"/>
          <w:szCs w:val="24"/>
        </w:rPr>
        <w:t>agrastų uogų</w:t>
      </w:r>
      <w:r w:rsidR="00C87460" w:rsidRPr="00C87460">
        <w:rPr>
          <w:rFonts w:ascii="Times New Roman" w:eastAsia="Times New Roman" w:hAnsi="Times New Roman" w:cs="Times New Roman"/>
          <w:sz w:val="24"/>
          <w:szCs w:val="24"/>
        </w:rPr>
        <w:t>.</w:t>
      </w:r>
      <w:r w:rsidR="002B30BD">
        <w:rPr>
          <w:rFonts w:ascii="Times New Roman" w:eastAsia="Times New Roman" w:hAnsi="Times New Roman" w:cs="Times New Roman"/>
          <w:sz w:val="24"/>
          <w:szCs w:val="24"/>
        </w:rPr>
        <w:t xml:space="preserve"> Pagrįskite savo nuomonę.</w:t>
      </w:r>
    </w:p>
    <w:p w:rsidR="00C87460" w:rsidRDefault="00F4565A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0D1ED6" w:rsidRDefault="000D1ED6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0D1ED6" w:rsidRDefault="000D1ED6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35A38" w:rsidRDefault="007C53AA" w:rsidP="00DD7024">
      <w:pPr>
        <w:pStyle w:val="prastasis1"/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C53AA">
        <w:rPr>
          <w:rFonts w:ascii="Times New Roman" w:eastAsia="Times New Roman" w:hAnsi="Times New Roman" w:cs="Times New Roman"/>
          <w:b/>
          <w:sz w:val="24"/>
          <w:szCs w:val="24"/>
        </w:rPr>
        <w:t>5. Tyrimo rezultatų analizė</w:t>
      </w:r>
      <w:r w:rsidR="00293955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293955">
        <w:rPr>
          <w:rFonts w:ascii="Times New Roman" w:eastAsia="Times New Roman" w:hAnsi="Times New Roman" w:cs="Times New Roman"/>
          <w:sz w:val="24"/>
          <w:szCs w:val="24"/>
        </w:rPr>
        <w:t>Argumentuokite, pagal kuriuos požymius atpažinote agrast</w:t>
      </w:r>
      <w:r w:rsidR="00E12946">
        <w:rPr>
          <w:rFonts w:ascii="Times New Roman" w:eastAsia="Times New Roman" w:hAnsi="Times New Roman" w:cs="Times New Roman"/>
          <w:sz w:val="24"/>
          <w:szCs w:val="24"/>
        </w:rPr>
        <w:t>ų</w:t>
      </w:r>
      <w:r w:rsidR="00293955">
        <w:rPr>
          <w:rFonts w:ascii="Times New Roman" w:eastAsia="Times New Roman" w:hAnsi="Times New Roman" w:cs="Times New Roman"/>
          <w:sz w:val="24"/>
          <w:szCs w:val="24"/>
        </w:rPr>
        <w:t xml:space="preserve"> uogų ligos sukėlėją.</w:t>
      </w:r>
    </w:p>
    <w:p w:rsidR="000D1ED6" w:rsidRDefault="000D1ED6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0D1ED6" w:rsidRDefault="000D1ED6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4565A" w:rsidRDefault="00F4565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Pr="00935A38" w:rsidRDefault="00935A38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6. </w:t>
      </w:r>
      <w:r w:rsidR="00C87460" w:rsidRPr="00935A38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išvada </w:t>
      </w:r>
    </w:p>
    <w:p w:rsidR="00C87460" w:rsidRDefault="00F4565A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641B7A" w:rsidRDefault="00641B7A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641B7A" w:rsidRDefault="00641B7A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460" w:rsidRPr="00935A38" w:rsidRDefault="00935A38" w:rsidP="00C87460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35A38">
        <w:rPr>
          <w:rFonts w:ascii="Times New Roman" w:eastAsia="Times New Roman" w:hAnsi="Times New Roman" w:cs="Times New Roman"/>
          <w:b/>
          <w:sz w:val="24"/>
          <w:szCs w:val="24"/>
        </w:rPr>
        <w:t>7. Į</w:t>
      </w:r>
      <w:r w:rsidR="00C87460" w:rsidRPr="00935A38">
        <w:rPr>
          <w:rFonts w:ascii="Times New Roman" w:eastAsia="Times New Roman" w:hAnsi="Times New Roman" w:cs="Times New Roman"/>
          <w:b/>
          <w:sz w:val="24"/>
          <w:szCs w:val="24"/>
        </w:rPr>
        <w:t xml:space="preserve">sivertinimas </w:t>
      </w:r>
    </w:p>
    <w:p w:rsidR="00641B7A" w:rsidRDefault="00641B7A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641B7A" w:rsidRDefault="00641B7A" w:rsidP="000D1ED6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0D1ED6" w:rsidRDefault="000D1ED6" w:rsidP="00B0551D">
      <w:pPr>
        <w:pStyle w:val="prastasis1"/>
        <w:spacing w:after="0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935A38" w:rsidRDefault="00293955" w:rsidP="00B0551D">
      <w:pPr>
        <w:pStyle w:val="prastasis1"/>
        <w:spacing w:after="0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8. Papildomos užduotys</w:t>
      </w:r>
    </w:p>
    <w:p w:rsidR="00293955" w:rsidRPr="00935A38" w:rsidRDefault="002F5FD0" w:rsidP="00293955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8</w:t>
      </w:r>
      <w:r w:rsidR="00293955" w:rsidRPr="00935A38">
        <w:rPr>
          <w:rFonts w:ascii="Times New Roman" w:eastAsia="Times New Roman" w:hAnsi="Times New Roman" w:cs="Times New Roman"/>
          <w:sz w:val="24"/>
          <w:szCs w:val="24"/>
        </w:rPr>
        <w:t>.1</w:t>
      </w:r>
      <w:r w:rsidR="00293955" w:rsidRPr="001A764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B30BD">
        <w:rPr>
          <w:rFonts w:ascii="Times New Roman" w:eastAsia="Times New Roman" w:hAnsi="Times New Roman" w:cs="Times New Roman"/>
          <w:sz w:val="24"/>
          <w:szCs w:val="24"/>
        </w:rPr>
        <w:t>Nusakykite, p</w:t>
      </w:r>
      <w:r w:rsidR="00427EC9">
        <w:rPr>
          <w:rFonts w:ascii="Times New Roman" w:eastAsia="Times New Roman" w:hAnsi="Times New Roman" w:cs="Times New Roman"/>
          <w:sz w:val="24"/>
          <w:szCs w:val="24"/>
        </w:rPr>
        <w:t>agal kurį išskirtinį sandaros požymį</w:t>
      </w:r>
      <w:r w:rsidR="0029395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7EC9">
        <w:rPr>
          <w:rFonts w:ascii="Times New Roman" w:eastAsia="Times New Roman" w:hAnsi="Times New Roman" w:cs="Times New Roman"/>
          <w:sz w:val="24"/>
          <w:szCs w:val="24"/>
        </w:rPr>
        <w:t>tirti organizmai priskiriami grybams</w:t>
      </w:r>
      <w:r w:rsidR="00293955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</w:p>
    <w:p w:rsidR="00293955" w:rsidRPr="00086167" w:rsidRDefault="002F5FD0" w:rsidP="00293955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8</w:t>
      </w:r>
      <w:r w:rsidR="00293955">
        <w:rPr>
          <w:rFonts w:ascii="Times New Roman" w:eastAsia="Times New Roman" w:hAnsi="Times New Roman" w:cs="Times New Roman"/>
          <w:sz w:val="24"/>
          <w:szCs w:val="24"/>
        </w:rPr>
        <w:t xml:space="preserve">.2. </w:t>
      </w:r>
      <w:r>
        <w:rPr>
          <w:rFonts w:ascii="Times New Roman" w:eastAsia="Times New Roman" w:hAnsi="Times New Roman" w:cs="Times New Roman"/>
          <w:sz w:val="24"/>
          <w:szCs w:val="24"/>
        </w:rPr>
        <w:t>Rem</w:t>
      </w:r>
      <w:r w:rsidR="002B30BD">
        <w:rPr>
          <w:rFonts w:ascii="Times New Roman" w:eastAsia="Times New Roman" w:hAnsi="Times New Roman" w:cs="Times New Roman"/>
          <w:sz w:val="24"/>
          <w:szCs w:val="24"/>
        </w:rPr>
        <w:t>damies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tpažinto augalų ligų sukėlėjo pavyzdžiu, apibūdinkite parazitizmą gamtoje. </w:t>
      </w:r>
    </w:p>
    <w:p w:rsidR="002F5FD0" w:rsidRDefault="002F5FD0" w:rsidP="00293955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8</w:t>
      </w:r>
      <w:r w:rsidR="0029395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3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ibūdinkite sąvoką </w:t>
      </w:r>
      <w:r w:rsidRPr="00826526">
        <w:rPr>
          <w:rFonts w:ascii="Times New Roman" w:eastAsia="Times New Roman" w:hAnsi="Times New Roman" w:cs="Times New Roman"/>
          <w:i/>
          <w:sz w:val="24"/>
          <w:szCs w:val="24"/>
        </w:rPr>
        <w:t>fungicida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.</w:t>
      </w:r>
    </w:p>
    <w:p w:rsidR="00293955" w:rsidRDefault="002F5FD0" w:rsidP="00293955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8.4. </w:t>
      </w:r>
      <w:r w:rsidR="00293955">
        <w:rPr>
          <w:rFonts w:ascii="Times New Roman" w:eastAsia="Times New Roman" w:hAnsi="Times New Roman" w:cs="Times New Roman"/>
          <w:sz w:val="24"/>
          <w:szCs w:val="24"/>
        </w:rPr>
        <w:t xml:space="preserve">Užrašykite bent du patarimus, kaip išvengti šio augalų ligų sukėlėjo soduose? </w:t>
      </w:r>
    </w:p>
    <w:p w:rsidR="008A6AF8" w:rsidRDefault="008A6A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885065" w:rsidRPr="00F4565A" w:rsidRDefault="00F4565A" w:rsidP="00F6131A">
      <w:pPr>
        <w:pStyle w:val="prastasis1"/>
        <w:spacing w:after="0" w:line="240" w:lineRule="auto"/>
        <w:jc w:val="right"/>
        <w:rPr>
          <w:rFonts w:ascii="Times New Roman" w:hAnsi="Times New Roman" w:cs="Times New Roman"/>
          <w:b/>
          <w:szCs w:val="24"/>
        </w:rPr>
      </w:pPr>
      <w:r w:rsidRPr="000D1E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885065" w:rsidRPr="00F4565A" w:rsidRDefault="00885065" w:rsidP="008E2564">
      <w:pPr>
        <w:pStyle w:val="prastasis1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885065" w:rsidRPr="00F4565A" w:rsidSect="00CB3089">
      <w:footerReference w:type="default" r:id="rId7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1467B" w:rsidRDefault="0011467B" w:rsidP="000D1ED6">
      <w:pPr>
        <w:spacing w:after="0" w:line="240" w:lineRule="auto"/>
      </w:pPr>
      <w:r>
        <w:separator/>
      </w:r>
    </w:p>
  </w:endnote>
  <w:endnote w:type="continuationSeparator" w:id="0">
    <w:p w:rsidR="0011467B" w:rsidRDefault="0011467B" w:rsidP="000D1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3532907"/>
      <w:docPartObj>
        <w:docPartGallery w:val="Page Numbers (Bottom of Page)"/>
        <w:docPartUnique/>
      </w:docPartObj>
    </w:sdtPr>
    <w:sdtContent>
      <w:p w:rsidR="000D1ED6" w:rsidRDefault="00303122">
        <w:pPr>
          <w:pStyle w:val="Porat"/>
          <w:jc w:val="center"/>
        </w:pPr>
        <w:r>
          <w:fldChar w:fldCharType="begin"/>
        </w:r>
        <w:r w:rsidR="000D1ED6">
          <w:instrText>PAGE   \* MERGEFORMAT</w:instrText>
        </w:r>
        <w:r>
          <w:fldChar w:fldCharType="separate"/>
        </w:r>
        <w:r w:rsidR="00DD7024">
          <w:rPr>
            <w:noProof/>
          </w:rPr>
          <w:t>1</w:t>
        </w:r>
        <w:r>
          <w:fldChar w:fldCharType="end"/>
        </w:r>
      </w:p>
    </w:sdtContent>
  </w:sdt>
  <w:p w:rsidR="000D1ED6" w:rsidRDefault="000D1ED6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1467B" w:rsidRDefault="0011467B" w:rsidP="000D1ED6">
      <w:pPr>
        <w:spacing w:after="0" w:line="240" w:lineRule="auto"/>
      </w:pPr>
      <w:r>
        <w:separator/>
      </w:r>
    </w:p>
  </w:footnote>
  <w:footnote w:type="continuationSeparator" w:id="0">
    <w:p w:rsidR="0011467B" w:rsidRDefault="0011467B" w:rsidP="000D1E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NDYwNTYzNTEyMjFV0lEKTi0uzszPAykwqwUAaRFL9ywAAAA="/>
  </w:docVars>
  <w:rsids>
    <w:rsidRoot w:val="00CE12C5"/>
    <w:rsid w:val="000111C8"/>
    <w:rsid w:val="00012F21"/>
    <w:rsid w:val="00040BA5"/>
    <w:rsid w:val="00081C13"/>
    <w:rsid w:val="00086D1B"/>
    <w:rsid w:val="000877FE"/>
    <w:rsid w:val="000A39B4"/>
    <w:rsid w:val="000A6CB3"/>
    <w:rsid w:val="000D1ED6"/>
    <w:rsid w:val="0010047C"/>
    <w:rsid w:val="0011467B"/>
    <w:rsid w:val="0011549C"/>
    <w:rsid w:val="00125B7F"/>
    <w:rsid w:val="00131325"/>
    <w:rsid w:val="0016132E"/>
    <w:rsid w:val="0017365B"/>
    <w:rsid w:val="00174C90"/>
    <w:rsid w:val="001764DB"/>
    <w:rsid w:val="0019428A"/>
    <w:rsid w:val="001A7648"/>
    <w:rsid w:val="001B1DBA"/>
    <w:rsid w:val="001D32DC"/>
    <w:rsid w:val="001D4BD5"/>
    <w:rsid w:val="001E5E94"/>
    <w:rsid w:val="001E6CE6"/>
    <w:rsid w:val="002177A4"/>
    <w:rsid w:val="00232850"/>
    <w:rsid w:val="00236161"/>
    <w:rsid w:val="00262659"/>
    <w:rsid w:val="00293955"/>
    <w:rsid w:val="002B30BD"/>
    <w:rsid w:val="002F2749"/>
    <w:rsid w:val="002F5FD0"/>
    <w:rsid w:val="00303122"/>
    <w:rsid w:val="003061AA"/>
    <w:rsid w:val="003168BF"/>
    <w:rsid w:val="00322010"/>
    <w:rsid w:val="003411FA"/>
    <w:rsid w:val="0038658D"/>
    <w:rsid w:val="003938CD"/>
    <w:rsid w:val="003D6CDA"/>
    <w:rsid w:val="0040025C"/>
    <w:rsid w:val="00414BCC"/>
    <w:rsid w:val="00427EC9"/>
    <w:rsid w:val="00427F80"/>
    <w:rsid w:val="00430645"/>
    <w:rsid w:val="00437283"/>
    <w:rsid w:val="00444C34"/>
    <w:rsid w:val="00457F5C"/>
    <w:rsid w:val="004738AB"/>
    <w:rsid w:val="00475EDF"/>
    <w:rsid w:val="00481284"/>
    <w:rsid w:val="00486DB0"/>
    <w:rsid w:val="00492A10"/>
    <w:rsid w:val="004A274F"/>
    <w:rsid w:val="004D64CD"/>
    <w:rsid w:val="004D6BA7"/>
    <w:rsid w:val="004F0E6C"/>
    <w:rsid w:val="00584734"/>
    <w:rsid w:val="005A5EAF"/>
    <w:rsid w:val="005B6334"/>
    <w:rsid w:val="006048A0"/>
    <w:rsid w:val="00612952"/>
    <w:rsid w:val="0061471A"/>
    <w:rsid w:val="00641B7A"/>
    <w:rsid w:val="00643734"/>
    <w:rsid w:val="006C2AC3"/>
    <w:rsid w:val="007154BB"/>
    <w:rsid w:val="00760AC2"/>
    <w:rsid w:val="007672A6"/>
    <w:rsid w:val="007C53AA"/>
    <w:rsid w:val="0083383A"/>
    <w:rsid w:val="008607E9"/>
    <w:rsid w:val="00871185"/>
    <w:rsid w:val="00882C76"/>
    <w:rsid w:val="00885065"/>
    <w:rsid w:val="00891D73"/>
    <w:rsid w:val="00892204"/>
    <w:rsid w:val="008A6AF8"/>
    <w:rsid w:val="008C6046"/>
    <w:rsid w:val="008D05C6"/>
    <w:rsid w:val="008E2564"/>
    <w:rsid w:val="00935A38"/>
    <w:rsid w:val="00963D0A"/>
    <w:rsid w:val="0096527E"/>
    <w:rsid w:val="00982471"/>
    <w:rsid w:val="009A1E24"/>
    <w:rsid w:val="009B25BF"/>
    <w:rsid w:val="009F1BC4"/>
    <w:rsid w:val="009F3512"/>
    <w:rsid w:val="00A057BF"/>
    <w:rsid w:val="00A510E7"/>
    <w:rsid w:val="00A81B7F"/>
    <w:rsid w:val="00AA0E00"/>
    <w:rsid w:val="00AB526A"/>
    <w:rsid w:val="00AB52F7"/>
    <w:rsid w:val="00AB7219"/>
    <w:rsid w:val="00AC1680"/>
    <w:rsid w:val="00AC2096"/>
    <w:rsid w:val="00AE1E9A"/>
    <w:rsid w:val="00B0551D"/>
    <w:rsid w:val="00B17F47"/>
    <w:rsid w:val="00B35916"/>
    <w:rsid w:val="00B849C7"/>
    <w:rsid w:val="00BA23BE"/>
    <w:rsid w:val="00BB7905"/>
    <w:rsid w:val="00C04A3B"/>
    <w:rsid w:val="00C439DC"/>
    <w:rsid w:val="00C45152"/>
    <w:rsid w:val="00C87460"/>
    <w:rsid w:val="00CB3089"/>
    <w:rsid w:val="00CC57BF"/>
    <w:rsid w:val="00CE12C5"/>
    <w:rsid w:val="00CE4FDC"/>
    <w:rsid w:val="00DB2E25"/>
    <w:rsid w:val="00DC1533"/>
    <w:rsid w:val="00DD1589"/>
    <w:rsid w:val="00DD7024"/>
    <w:rsid w:val="00DF7AB5"/>
    <w:rsid w:val="00E12946"/>
    <w:rsid w:val="00E174C7"/>
    <w:rsid w:val="00E82308"/>
    <w:rsid w:val="00EF1CBF"/>
    <w:rsid w:val="00F00D18"/>
    <w:rsid w:val="00F16FE5"/>
    <w:rsid w:val="00F4163F"/>
    <w:rsid w:val="00F4565A"/>
    <w:rsid w:val="00F50423"/>
    <w:rsid w:val="00F6131A"/>
    <w:rsid w:val="00F71BF9"/>
    <w:rsid w:val="00FA203D"/>
    <w:rsid w:val="00FB28B1"/>
    <w:rsid w:val="00FC03E2"/>
    <w:rsid w:val="00FC17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Tiesioji rodyklės jungtis 2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DD1589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0D1E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D1ED6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0D1E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D1ED6"/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83383A"/>
    <w:rPr>
      <w:color w:val="808080"/>
      <w:shd w:val="clear" w:color="auto" w:fill="E6E6E6"/>
    </w:rPr>
  </w:style>
  <w:style w:type="paragraph" w:customStyle="1" w:styleId="Normal1">
    <w:name w:val="Normal1"/>
    <w:rsid w:val="0083383A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46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100</Words>
  <Characters>628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9</cp:revision>
  <cp:lastPrinted>2018-02-26T13:51:00Z</cp:lastPrinted>
  <dcterms:created xsi:type="dcterms:W3CDTF">2018-11-28T08:27:00Z</dcterms:created>
  <dcterms:modified xsi:type="dcterms:W3CDTF">2018-12-27T13:17:00Z</dcterms:modified>
</cp:coreProperties>
</file>